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47125" w14:textId="77777777" w:rsidR="001D258C" w:rsidRDefault="003E2A3B">
      <w:pPr>
        <w:spacing w:after="0"/>
      </w:pPr>
      <w:r>
        <w:t xml:space="preserve">19 </w:t>
      </w:r>
      <w:proofErr w:type="gramStart"/>
      <w:r>
        <w:t>September,</w:t>
      </w:r>
      <w:proofErr w:type="gramEnd"/>
      <w:r>
        <w:t xml:space="preserve"> 2021</w:t>
      </w:r>
    </w:p>
    <w:p w14:paraId="3EA5852A" w14:textId="77777777" w:rsidR="001D258C" w:rsidRDefault="001D258C">
      <w:pPr>
        <w:spacing w:after="0"/>
      </w:pPr>
    </w:p>
    <w:p w14:paraId="6EF2654F" w14:textId="77777777" w:rsidR="001D258C" w:rsidRDefault="001D258C">
      <w:pPr>
        <w:spacing w:after="0"/>
      </w:pPr>
    </w:p>
    <w:p w14:paraId="64258BB9" w14:textId="77777777" w:rsidR="001D258C" w:rsidRDefault="003E2A3B">
      <w:pPr>
        <w:spacing w:after="0"/>
      </w:pPr>
      <w:r>
        <w:t>Government House</w:t>
      </w:r>
    </w:p>
    <w:p w14:paraId="0F6E1426" w14:textId="77777777" w:rsidR="001D258C" w:rsidRDefault="003E2A3B">
      <w:pPr>
        <w:spacing w:after="0"/>
      </w:pPr>
      <w:proofErr w:type="spellStart"/>
      <w:r>
        <w:t>Dunrossil</w:t>
      </w:r>
      <w:proofErr w:type="spellEnd"/>
      <w:r>
        <w:t xml:space="preserve"> </w:t>
      </w:r>
      <w:proofErr w:type="spellStart"/>
      <w:r>
        <w:t>Drive.Yarralumla</w:t>
      </w:r>
      <w:proofErr w:type="spellEnd"/>
      <w:r>
        <w:t xml:space="preserve"> ACT 2600</w:t>
      </w:r>
    </w:p>
    <w:p w14:paraId="0D07A46A" w14:textId="77777777" w:rsidR="001D258C" w:rsidRDefault="001D258C">
      <w:pPr>
        <w:spacing w:after="0"/>
      </w:pPr>
    </w:p>
    <w:p w14:paraId="793B293B" w14:textId="77777777" w:rsidR="001D258C" w:rsidRDefault="001D258C">
      <w:pPr>
        <w:spacing w:after="0"/>
      </w:pPr>
    </w:p>
    <w:p w14:paraId="6DA9BB82" w14:textId="77777777" w:rsidR="001D258C" w:rsidRDefault="003E2A3B">
      <w:pPr>
        <w:spacing w:after="0"/>
      </w:pPr>
      <w:r>
        <w:t>His Excellency General</w:t>
      </w:r>
    </w:p>
    <w:p w14:paraId="238B6CD4" w14:textId="77777777" w:rsidR="001D258C" w:rsidRDefault="003E2A3B">
      <w:pPr>
        <w:spacing w:after="0"/>
      </w:pPr>
      <w:r>
        <w:t>The Honourable David Hurley AC DSC (Retd)</w:t>
      </w:r>
    </w:p>
    <w:p w14:paraId="36DACB92" w14:textId="77777777" w:rsidR="001D258C" w:rsidRDefault="001D258C">
      <w:pPr>
        <w:spacing w:after="0"/>
      </w:pPr>
    </w:p>
    <w:p w14:paraId="02C06F9E" w14:textId="77777777" w:rsidR="001D258C" w:rsidRDefault="003E2A3B">
      <w:pPr>
        <w:spacing w:after="0"/>
      </w:pPr>
      <w:r>
        <w:t xml:space="preserve">Dear </w:t>
      </w:r>
      <w:proofErr w:type="gramStart"/>
      <w:r>
        <w:t>Governor</w:t>
      </w:r>
      <w:proofErr w:type="gramEnd"/>
      <w:r>
        <w:t xml:space="preserve"> General</w:t>
      </w:r>
    </w:p>
    <w:p w14:paraId="2B86B021" w14:textId="77777777" w:rsidR="001D258C" w:rsidRDefault="001D258C">
      <w:pPr>
        <w:spacing w:after="0"/>
      </w:pPr>
    </w:p>
    <w:p w14:paraId="691FB083" w14:textId="77777777" w:rsidR="001D258C" w:rsidRDefault="003E2A3B">
      <w:pPr>
        <w:spacing w:after="0"/>
      </w:pPr>
      <w:r>
        <w:t xml:space="preserve">I am writing to you, the Governor General, the highest office holder in </w:t>
      </w:r>
      <w:r>
        <w:t>Australia, under God. You represent the best lawful hope to intervene into the absolute abuse of power that is being used by the Federal, State and Territory governments to commit genocide on the Australian people. The governments of Australia have abandon</w:t>
      </w:r>
      <w:r>
        <w:t>ed the rule of law, using the fake pandemic to coerce the people of Australia with an experimental MRNA gene therapy.</w:t>
      </w:r>
    </w:p>
    <w:p w14:paraId="7FC39037" w14:textId="77777777" w:rsidR="001D258C" w:rsidRDefault="001D258C">
      <w:pPr>
        <w:spacing w:after="0"/>
      </w:pPr>
    </w:p>
    <w:p w14:paraId="0C808D23" w14:textId="77777777" w:rsidR="001D258C" w:rsidRDefault="003E2A3B">
      <w:pPr>
        <w:spacing w:after="0"/>
      </w:pPr>
      <w:r>
        <w:t>The evidence is now overwhelming and undeniable that the covid-19 novel coronavirus has a survival rate consistent with the annual Influe</w:t>
      </w:r>
      <w:r>
        <w:t>nza virus with an average survival rate of over 99.9 percent. Globally and domestically the evidence supports the fact that the purported vaccine is killing more people than the virus itself. Countries like Israel are recording record numbers of infections</w:t>
      </w:r>
      <w:r>
        <w:t xml:space="preserve"> amongst fully vaccinated </w:t>
      </w:r>
      <w:proofErr w:type="gramStart"/>
      <w:r>
        <w:t>people</w:t>
      </w:r>
      <w:proofErr w:type="gramEnd"/>
      <w:r>
        <w:t xml:space="preserve"> and this is consistent with other countries with similar levels of vaccination.</w:t>
      </w:r>
    </w:p>
    <w:p w14:paraId="3AB334A2" w14:textId="77777777" w:rsidR="001D258C" w:rsidRDefault="001D258C">
      <w:pPr>
        <w:spacing w:after="0"/>
      </w:pPr>
    </w:p>
    <w:p w14:paraId="07F6F82E" w14:textId="77777777" w:rsidR="001D258C" w:rsidRDefault="003E2A3B">
      <w:pPr>
        <w:spacing w:after="0"/>
      </w:pPr>
      <w:r>
        <w:t xml:space="preserve">The side effects of the vaccine are now being widely reported and can no longer be denied. These </w:t>
      </w:r>
      <w:proofErr w:type="gramStart"/>
      <w:r>
        <w:t>include,</w:t>
      </w:r>
      <w:proofErr w:type="gramEnd"/>
      <w:r>
        <w:t xml:space="preserve"> Blood clotting to the heart and brai</w:t>
      </w:r>
      <w:r>
        <w:t xml:space="preserve">n, swelling of the heart, AIDS, </w:t>
      </w:r>
      <w:proofErr w:type="spellStart"/>
      <w:r>
        <w:t>Bells</w:t>
      </w:r>
      <w:proofErr w:type="spellEnd"/>
      <w:r>
        <w:t xml:space="preserve"> Palsy and the fact that every cancer ward in Australia is overflowing and beyond capacity. The number of doctors and nurses who will willingly and openly discuss what is happening in the health system is evidence that </w:t>
      </w:r>
      <w:r>
        <w:t xml:space="preserve">this once secure bastion of silence is coming apart and with it will come the opening of the eyes and minds of all Australian people. </w:t>
      </w:r>
    </w:p>
    <w:p w14:paraId="289BC192" w14:textId="77777777" w:rsidR="001D258C" w:rsidRDefault="001D258C">
      <w:pPr>
        <w:spacing w:after="0"/>
      </w:pPr>
    </w:p>
    <w:p w14:paraId="7A5DD51A" w14:textId="77777777" w:rsidR="001D258C" w:rsidRDefault="003E2A3B">
      <w:pPr>
        <w:spacing w:after="0"/>
      </w:pPr>
      <w:r>
        <w:t>YOU have the power to remove the lawless governments of Australia and replace them with a Governing council of decent pe</w:t>
      </w:r>
      <w:r>
        <w:t xml:space="preserve">ople who will respect the rule of law and the wishes of the good people of Australia. I believe this is the best hope for a peaceful outcome and the introduction of a proper course of action to treat the </w:t>
      </w:r>
      <w:proofErr w:type="spellStart"/>
      <w:r>
        <w:t>Plandemic</w:t>
      </w:r>
      <w:proofErr w:type="spellEnd"/>
      <w:r>
        <w:t xml:space="preserve">. </w:t>
      </w:r>
    </w:p>
    <w:p w14:paraId="7CC54931" w14:textId="77777777" w:rsidR="001D258C" w:rsidRDefault="003E2A3B">
      <w:pPr>
        <w:spacing w:after="0"/>
      </w:pPr>
      <w:r>
        <w:t xml:space="preserve">Let history record you as a man of </w:t>
      </w:r>
      <w:proofErr w:type="gramStart"/>
      <w:r>
        <w:t>honou</w:t>
      </w:r>
      <w:r>
        <w:t>r, but</w:t>
      </w:r>
      <w:proofErr w:type="gramEnd"/>
      <w:r>
        <w:t xml:space="preserve"> rest assured that the good people of Australia will win this fight with or without you.  We demand you to take action to save the Australian people from genocide.</w:t>
      </w:r>
    </w:p>
    <w:p w14:paraId="3795DBA8" w14:textId="77777777" w:rsidR="001D258C" w:rsidRDefault="001D258C">
      <w:pPr>
        <w:spacing w:after="0"/>
      </w:pPr>
    </w:p>
    <w:p w14:paraId="0B188371" w14:textId="77777777" w:rsidR="001D258C" w:rsidRDefault="003E2A3B">
      <w:pPr>
        <w:spacing w:after="0"/>
      </w:pPr>
      <w:r>
        <w:t xml:space="preserve">Yours sincerely  </w:t>
      </w:r>
    </w:p>
    <w:p w14:paraId="46773D7F" w14:textId="77777777" w:rsidR="001D258C" w:rsidRDefault="001D258C"/>
    <w:sectPr w:rsidR="001D258C">
      <w:pgSz w:w="11906" w:h="16838"/>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AA5" w14:textId="77777777" w:rsidR="003E2A3B" w:rsidRDefault="003E2A3B" w:rsidP="003E2A3B">
      <w:pPr>
        <w:spacing w:after="0" w:line="240" w:lineRule="auto"/>
      </w:pPr>
      <w:r>
        <w:separator/>
      </w:r>
    </w:p>
  </w:endnote>
  <w:endnote w:type="continuationSeparator" w:id="0">
    <w:p w14:paraId="0DBAEDE9" w14:textId="77777777" w:rsidR="003E2A3B" w:rsidRDefault="003E2A3B" w:rsidP="003E2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75B67" w14:textId="77777777" w:rsidR="003E2A3B" w:rsidRDefault="003E2A3B" w:rsidP="003E2A3B">
      <w:pPr>
        <w:spacing w:after="0" w:line="240" w:lineRule="auto"/>
      </w:pPr>
      <w:r>
        <w:separator/>
      </w:r>
    </w:p>
  </w:footnote>
  <w:footnote w:type="continuationSeparator" w:id="0">
    <w:p w14:paraId="181FCED5" w14:textId="77777777" w:rsidR="003E2A3B" w:rsidRDefault="003E2A3B" w:rsidP="003E2A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7QwM7awMDQzMjVQ0lEKTi0uzszPAykwrAUAiNMuxiwAAAA="/>
  </w:docVars>
  <w:rsids>
    <w:rsidRoot w:val="001D258C"/>
    <w:rsid w:val="001D258C"/>
    <w:rsid w:val="003E2A3B"/>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64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3E2A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2A3B"/>
  </w:style>
  <w:style w:type="paragraph" w:styleId="Footer">
    <w:name w:val="footer"/>
    <w:basedOn w:val="Normal"/>
    <w:link w:val="FooterChar"/>
    <w:uiPriority w:val="99"/>
    <w:unhideWhenUsed/>
    <w:rsid w:val="003E2A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A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888</Characters>
  <Application>Microsoft Office Word</Application>
  <DocSecurity>0</DocSecurity>
  <Lines>15</Lines>
  <Paragraphs>4</Paragraphs>
  <ScaleCrop>false</ScaleCrop>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10-05T01:44:00Z</dcterms:created>
  <dcterms:modified xsi:type="dcterms:W3CDTF">2021-10-05T01:44:00Z</dcterms:modified>
  <dc:language/>
</cp:coreProperties>
</file>